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4AEA" w:rsidRPr="005B560E" w:rsidRDefault="007C4AEA">
      <w:pPr>
        <w:pStyle w:val="Nadpis1"/>
        <w:jc w:val="center"/>
        <w:rPr>
          <w:sz w:val="24"/>
        </w:rPr>
      </w:pPr>
      <w:r w:rsidRPr="005B560E">
        <w:rPr>
          <w:sz w:val="24"/>
        </w:rPr>
        <w:t>Bi4926 Vědecká práce v rostlinné fyziologii</w:t>
      </w:r>
    </w:p>
    <w:p w:rsidR="007C4AEA" w:rsidRPr="005B560E" w:rsidRDefault="00875CF9">
      <w:pPr>
        <w:pStyle w:val="Nadpis4"/>
        <w:rPr>
          <w:sz w:val="20"/>
        </w:rPr>
      </w:pPr>
      <w:r w:rsidRPr="005B560E">
        <w:rPr>
          <w:sz w:val="20"/>
        </w:rPr>
        <w:t>Jarní semestr 20</w:t>
      </w:r>
      <w:r w:rsidR="00DF1CD7" w:rsidRPr="005B560E">
        <w:rPr>
          <w:sz w:val="20"/>
        </w:rPr>
        <w:t>20</w:t>
      </w:r>
    </w:p>
    <w:p w:rsidR="007C4AEA" w:rsidRPr="005B560E" w:rsidRDefault="00875CF9">
      <w:pPr>
        <w:pStyle w:val="Nadpis3"/>
        <w:rPr>
          <w:sz w:val="22"/>
        </w:rPr>
      </w:pPr>
      <w:r w:rsidRPr="005B560E">
        <w:rPr>
          <w:sz w:val="22"/>
        </w:rPr>
        <w:t>2</w:t>
      </w:r>
      <w:r w:rsidR="00DF1CD7" w:rsidRPr="005B560E">
        <w:rPr>
          <w:sz w:val="22"/>
        </w:rPr>
        <w:t>0</w:t>
      </w:r>
      <w:r w:rsidR="006D5D8B" w:rsidRPr="005B560E">
        <w:rPr>
          <w:sz w:val="22"/>
        </w:rPr>
        <w:t>. února</w:t>
      </w:r>
      <w:r w:rsidR="007C4AEA" w:rsidRPr="005B560E">
        <w:rPr>
          <w:sz w:val="22"/>
        </w:rPr>
        <w:t xml:space="preserve"> </w:t>
      </w:r>
    </w:p>
    <w:p w:rsidR="007C4AEA" w:rsidRPr="005B560E" w:rsidRDefault="007C4AEA">
      <w:pPr>
        <w:rPr>
          <w:sz w:val="20"/>
        </w:rPr>
      </w:pPr>
      <w:r w:rsidRPr="005B560E">
        <w:rPr>
          <w:sz w:val="20"/>
        </w:rPr>
        <w:t xml:space="preserve">Zdroje vědeckých informací – konference, časopisecké a knižní publikace. </w:t>
      </w:r>
    </w:p>
    <w:p w:rsidR="007C4AEA" w:rsidRPr="005B560E" w:rsidRDefault="007C4AEA">
      <w:pPr>
        <w:rPr>
          <w:sz w:val="20"/>
        </w:rPr>
      </w:pPr>
      <w:r w:rsidRPr="005B560E">
        <w:rPr>
          <w:sz w:val="20"/>
        </w:rPr>
        <w:t>Efektivní práce s literaturou.</w:t>
      </w:r>
    </w:p>
    <w:p w:rsidR="007C4AEA" w:rsidRPr="005B560E" w:rsidRDefault="007C4AEA">
      <w:pPr>
        <w:rPr>
          <w:sz w:val="20"/>
        </w:rPr>
      </w:pPr>
      <w:r w:rsidRPr="005B560E">
        <w:rPr>
          <w:sz w:val="20"/>
        </w:rPr>
        <w:t>Bibliografické programy (</w:t>
      </w:r>
      <w:proofErr w:type="spellStart"/>
      <w:r w:rsidR="00DF1CD7" w:rsidRPr="005B560E">
        <w:rPr>
          <w:sz w:val="20"/>
        </w:rPr>
        <w:t>EndNote</w:t>
      </w:r>
      <w:proofErr w:type="spellEnd"/>
      <w:r w:rsidR="00DF1CD7" w:rsidRPr="005B560E">
        <w:rPr>
          <w:sz w:val="20"/>
        </w:rPr>
        <w:t xml:space="preserve">, </w:t>
      </w:r>
      <w:proofErr w:type="spellStart"/>
      <w:r w:rsidR="00DF1CD7" w:rsidRPr="005B560E">
        <w:rPr>
          <w:sz w:val="20"/>
        </w:rPr>
        <w:t>Zotero</w:t>
      </w:r>
      <w:proofErr w:type="spellEnd"/>
      <w:r w:rsidR="00DF1CD7" w:rsidRPr="005B560E">
        <w:rPr>
          <w:sz w:val="20"/>
        </w:rPr>
        <w:t xml:space="preserve">, </w:t>
      </w:r>
      <w:proofErr w:type="spellStart"/>
      <w:r w:rsidR="00DF1CD7" w:rsidRPr="005B560E">
        <w:rPr>
          <w:sz w:val="20"/>
        </w:rPr>
        <w:t>Mendeley</w:t>
      </w:r>
      <w:proofErr w:type="spellEnd"/>
      <w:r w:rsidRPr="005B560E">
        <w:rPr>
          <w:sz w:val="20"/>
        </w:rPr>
        <w:t>). Google Desktop.</w:t>
      </w:r>
    </w:p>
    <w:p w:rsidR="007C4AEA" w:rsidRPr="005B560E" w:rsidRDefault="007C4AEA">
      <w:pPr>
        <w:pStyle w:val="Zkladntext"/>
        <w:rPr>
          <w:sz w:val="20"/>
        </w:rPr>
      </w:pPr>
      <w:r w:rsidRPr="005B560E">
        <w:rPr>
          <w:sz w:val="20"/>
        </w:rPr>
        <w:t>Zadání</w:t>
      </w:r>
      <w:r w:rsidR="002501B8" w:rsidRPr="005B560E">
        <w:rPr>
          <w:sz w:val="20"/>
        </w:rPr>
        <w:t xml:space="preserve"> 1</w:t>
      </w:r>
      <w:r w:rsidRPr="005B560E">
        <w:rPr>
          <w:sz w:val="20"/>
        </w:rPr>
        <w:t>0 referencí vztahujících se k Bc práci do Procite. Vložení citace do rukopisu, vygenerování Seznamu literatury.</w:t>
      </w:r>
    </w:p>
    <w:p w:rsidR="002501B8" w:rsidRPr="005B560E" w:rsidRDefault="00DF1CD7" w:rsidP="002501B8">
      <w:pPr>
        <w:pStyle w:val="Nadpis3"/>
        <w:rPr>
          <w:sz w:val="22"/>
        </w:rPr>
      </w:pPr>
      <w:r w:rsidRPr="005B560E">
        <w:rPr>
          <w:sz w:val="22"/>
        </w:rPr>
        <w:t>27</w:t>
      </w:r>
      <w:r w:rsidR="002501B8" w:rsidRPr="005B560E">
        <w:rPr>
          <w:sz w:val="22"/>
        </w:rPr>
        <w:t xml:space="preserve">. </w:t>
      </w:r>
      <w:r w:rsidRPr="005B560E">
        <w:rPr>
          <w:sz w:val="22"/>
        </w:rPr>
        <w:t>února</w:t>
      </w:r>
    </w:p>
    <w:p w:rsidR="007C4AEA" w:rsidRPr="005B560E" w:rsidRDefault="007C4AEA">
      <w:pPr>
        <w:rPr>
          <w:sz w:val="20"/>
        </w:rPr>
      </w:pPr>
      <w:r w:rsidRPr="005B560E">
        <w:rPr>
          <w:sz w:val="20"/>
        </w:rPr>
        <w:t xml:space="preserve">Web jako zdroj informací. Elektronické informační zdroje dostupné na </w:t>
      </w:r>
      <w:proofErr w:type="spellStart"/>
      <w:r w:rsidRPr="005B560E">
        <w:rPr>
          <w:sz w:val="20"/>
        </w:rPr>
        <w:t>PřF</w:t>
      </w:r>
      <w:proofErr w:type="spellEnd"/>
      <w:r w:rsidRPr="005B560E">
        <w:rPr>
          <w:sz w:val="20"/>
        </w:rPr>
        <w:t xml:space="preserve"> MU. Web </w:t>
      </w:r>
      <w:proofErr w:type="spellStart"/>
      <w:r w:rsidRPr="005B560E">
        <w:rPr>
          <w:sz w:val="20"/>
        </w:rPr>
        <w:t>of</w:t>
      </w:r>
      <w:proofErr w:type="spellEnd"/>
      <w:r w:rsidRPr="005B560E">
        <w:rPr>
          <w:sz w:val="20"/>
        </w:rPr>
        <w:t xml:space="preserve"> Science. </w:t>
      </w:r>
      <w:proofErr w:type="spellStart"/>
      <w:r w:rsidRPr="005B560E">
        <w:rPr>
          <w:sz w:val="20"/>
        </w:rPr>
        <w:t>Scientometrie</w:t>
      </w:r>
      <w:proofErr w:type="spellEnd"/>
      <w:r w:rsidRPr="005B560E">
        <w:rPr>
          <w:sz w:val="20"/>
        </w:rPr>
        <w:t xml:space="preserve">. Impakt faktor. Citovanost. </w:t>
      </w:r>
      <w:r w:rsidR="002501B8" w:rsidRPr="005B560E">
        <w:rPr>
          <w:sz w:val="20"/>
        </w:rPr>
        <w:t>Hodnocení kvality</w:t>
      </w:r>
      <w:r w:rsidRPr="005B560E">
        <w:rPr>
          <w:sz w:val="20"/>
        </w:rPr>
        <w:t xml:space="preserve"> časopisů.</w:t>
      </w:r>
    </w:p>
    <w:p w:rsidR="007C4AEA" w:rsidRPr="005B560E" w:rsidRDefault="007C4AEA" w:rsidP="002501B8">
      <w:pPr>
        <w:pStyle w:val="Zkladntext"/>
        <w:rPr>
          <w:sz w:val="20"/>
        </w:rPr>
      </w:pPr>
      <w:r w:rsidRPr="005B560E">
        <w:rPr>
          <w:bCs w:val="0"/>
          <w:iCs w:val="0"/>
          <w:sz w:val="20"/>
        </w:rPr>
        <w:t xml:space="preserve">Nalezení 10 článků relevantních k problematice </w:t>
      </w:r>
      <w:bookmarkStart w:id="0" w:name="_GoBack"/>
      <w:bookmarkEnd w:id="0"/>
      <w:r w:rsidRPr="005B560E">
        <w:rPr>
          <w:bCs w:val="0"/>
          <w:iCs w:val="0"/>
          <w:sz w:val="20"/>
        </w:rPr>
        <w:t>Bc práce.</w:t>
      </w:r>
      <w:r w:rsidR="002501B8" w:rsidRPr="005B560E">
        <w:rPr>
          <w:bCs w:val="0"/>
          <w:iCs w:val="0"/>
          <w:sz w:val="20"/>
        </w:rPr>
        <w:t xml:space="preserve"> </w:t>
      </w:r>
      <w:r w:rsidR="002501B8" w:rsidRPr="005B560E">
        <w:rPr>
          <w:sz w:val="20"/>
        </w:rPr>
        <w:t xml:space="preserve">Vložení citace do rukopisu, vygenerování Seznamu literatury. </w:t>
      </w:r>
      <w:r w:rsidR="002501B8" w:rsidRPr="005B560E">
        <w:rPr>
          <w:bCs w:val="0"/>
          <w:iCs w:val="0"/>
          <w:sz w:val="20"/>
        </w:rPr>
        <w:t>Hodnocení</w:t>
      </w:r>
      <w:r w:rsidRPr="005B560E">
        <w:rPr>
          <w:bCs w:val="0"/>
          <w:iCs w:val="0"/>
          <w:sz w:val="20"/>
        </w:rPr>
        <w:t xml:space="preserve"> publikační aktivity vědeckých pracovníků</w:t>
      </w:r>
      <w:r w:rsidRPr="005B560E">
        <w:rPr>
          <w:sz w:val="20"/>
        </w:rPr>
        <w:t>.</w:t>
      </w:r>
    </w:p>
    <w:p w:rsidR="007C4AEA" w:rsidRPr="005B560E" w:rsidRDefault="00DF1CD7">
      <w:pPr>
        <w:pStyle w:val="Nadpis3"/>
        <w:rPr>
          <w:sz w:val="22"/>
        </w:rPr>
      </w:pPr>
      <w:r w:rsidRPr="005B560E">
        <w:rPr>
          <w:sz w:val="22"/>
        </w:rPr>
        <w:t>5</w:t>
      </w:r>
      <w:r w:rsidR="007C4AEA" w:rsidRPr="005B560E">
        <w:rPr>
          <w:sz w:val="22"/>
        </w:rPr>
        <w:t xml:space="preserve">. března </w:t>
      </w:r>
    </w:p>
    <w:p w:rsidR="007C4AEA" w:rsidRPr="005B560E" w:rsidRDefault="007C4AEA">
      <w:pPr>
        <w:rPr>
          <w:sz w:val="20"/>
        </w:rPr>
      </w:pPr>
      <w:r w:rsidRPr="005B560E">
        <w:rPr>
          <w:sz w:val="20"/>
        </w:rPr>
        <w:t>Základy typografie.</w:t>
      </w:r>
    </w:p>
    <w:p w:rsidR="007C4AEA" w:rsidRPr="005B560E" w:rsidRDefault="007C4AEA">
      <w:pPr>
        <w:rPr>
          <w:sz w:val="20"/>
        </w:rPr>
      </w:pPr>
      <w:r w:rsidRPr="005B560E">
        <w:rPr>
          <w:sz w:val="20"/>
        </w:rPr>
        <w:t>Tvorba tabulek, grafů a obrazových příloh. Praktické příklady.</w:t>
      </w:r>
    </w:p>
    <w:p w:rsidR="007C4AEA" w:rsidRPr="005B560E" w:rsidRDefault="00DF1CD7">
      <w:pPr>
        <w:pStyle w:val="Nadpis3"/>
        <w:rPr>
          <w:sz w:val="22"/>
        </w:rPr>
      </w:pPr>
      <w:r w:rsidRPr="005B560E">
        <w:rPr>
          <w:sz w:val="22"/>
        </w:rPr>
        <w:t>1</w:t>
      </w:r>
      <w:r w:rsidR="00875CF9" w:rsidRPr="005B560E">
        <w:rPr>
          <w:sz w:val="22"/>
        </w:rPr>
        <w:t>2</w:t>
      </w:r>
      <w:r w:rsidR="007C4AEA" w:rsidRPr="005B560E">
        <w:rPr>
          <w:sz w:val="22"/>
        </w:rPr>
        <w:t xml:space="preserve">. </w:t>
      </w:r>
      <w:r w:rsidR="006D5D8B" w:rsidRPr="005B560E">
        <w:rPr>
          <w:sz w:val="22"/>
        </w:rPr>
        <w:t>března</w:t>
      </w:r>
    </w:p>
    <w:p w:rsidR="007C4AEA" w:rsidRPr="005B560E" w:rsidRDefault="007C4AEA">
      <w:pPr>
        <w:rPr>
          <w:sz w:val="20"/>
        </w:rPr>
      </w:pPr>
      <w:r w:rsidRPr="005B560E">
        <w:rPr>
          <w:sz w:val="20"/>
        </w:rPr>
        <w:t>Kontrola úkolů, diskuse nad problémy</w:t>
      </w:r>
      <w:r w:rsidR="005D1A37" w:rsidRPr="005B560E">
        <w:rPr>
          <w:sz w:val="20"/>
        </w:rPr>
        <w:t xml:space="preserve">. Bakalářská a diplomová práce. Členění, typografické pokyny. </w:t>
      </w:r>
      <w:r w:rsidRPr="005B560E">
        <w:rPr>
          <w:sz w:val="20"/>
        </w:rPr>
        <w:t>Abstrakt vědecké práce. Strukturovaný abstrakt.</w:t>
      </w:r>
    </w:p>
    <w:p w:rsidR="007C4AEA" w:rsidRPr="005B560E" w:rsidRDefault="007C4AEA">
      <w:pPr>
        <w:pStyle w:val="Zkladntext"/>
        <w:rPr>
          <w:sz w:val="20"/>
        </w:rPr>
      </w:pPr>
      <w:r w:rsidRPr="005B560E">
        <w:rPr>
          <w:sz w:val="20"/>
        </w:rPr>
        <w:t>Vytvoření jednostránkového abstraktu do sborníku konference (dle propozic, s využitím vlastní databáze literatury).</w:t>
      </w:r>
    </w:p>
    <w:p w:rsidR="007C4AEA" w:rsidRPr="005B560E" w:rsidRDefault="00DF1CD7">
      <w:pPr>
        <w:pStyle w:val="Nadpis3"/>
        <w:rPr>
          <w:sz w:val="22"/>
        </w:rPr>
      </w:pPr>
      <w:r w:rsidRPr="005B560E">
        <w:rPr>
          <w:sz w:val="22"/>
        </w:rPr>
        <w:t>19</w:t>
      </w:r>
      <w:r w:rsidR="00875CF9" w:rsidRPr="005B560E">
        <w:rPr>
          <w:sz w:val="22"/>
        </w:rPr>
        <w:t>. března</w:t>
      </w:r>
    </w:p>
    <w:p w:rsidR="007C4AEA" w:rsidRPr="005B560E" w:rsidRDefault="007C4AEA">
      <w:pPr>
        <w:rPr>
          <w:sz w:val="20"/>
        </w:rPr>
      </w:pPr>
      <w:r w:rsidRPr="005B560E">
        <w:rPr>
          <w:sz w:val="20"/>
        </w:rPr>
        <w:t>Vědecký článek. Struktura článku, odlišnosti od Bc nebo diplomové práce. Obsah jednotlivých částí článku.</w:t>
      </w:r>
    </w:p>
    <w:p w:rsidR="00064CE9" w:rsidRPr="005B560E" w:rsidRDefault="00064CE9" w:rsidP="00064CE9">
      <w:pPr>
        <w:pStyle w:val="Nadpis3"/>
        <w:rPr>
          <w:sz w:val="22"/>
        </w:rPr>
      </w:pPr>
      <w:r w:rsidRPr="005B560E">
        <w:rPr>
          <w:sz w:val="22"/>
        </w:rPr>
        <w:t>26</w:t>
      </w:r>
      <w:r w:rsidRPr="005B560E">
        <w:rPr>
          <w:sz w:val="22"/>
        </w:rPr>
        <w:t>. března</w:t>
      </w:r>
    </w:p>
    <w:p w:rsidR="00064CE9" w:rsidRPr="005B560E" w:rsidRDefault="00064CE9" w:rsidP="00064CE9">
      <w:pPr>
        <w:rPr>
          <w:sz w:val="20"/>
        </w:rPr>
      </w:pPr>
      <w:r w:rsidRPr="005B560E">
        <w:rPr>
          <w:sz w:val="20"/>
        </w:rPr>
        <w:t>Plakátové sdělení (poster). Techniky tvorby posteru (</w:t>
      </w:r>
      <w:proofErr w:type="spellStart"/>
      <w:r w:rsidRPr="005B560E">
        <w:rPr>
          <w:sz w:val="20"/>
        </w:rPr>
        <w:t>Corell</w:t>
      </w:r>
      <w:proofErr w:type="spellEnd"/>
      <w:r w:rsidRPr="005B560E">
        <w:rPr>
          <w:sz w:val="20"/>
        </w:rPr>
        <w:t>, PowerPoint).</w:t>
      </w:r>
    </w:p>
    <w:p w:rsidR="00064CE9" w:rsidRPr="005B560E" w:rsidRDefault="00064CE9" w:rsidP="00064CE9">
      <w:pPr>
        <w:pStyle w:val="Zkladntext"/>
        <w:rPr>
          <w:sz w:val="20"/>
        </w:rPr>
      </w:pPr>
      <w:r w:rsidRPr="005B560E">
        <w:rPr>
          <w:sz w:val="20"/>
        </w:rPr>
        <w:t>Tvorba posteru vztahujícího se k Bc práci.</w:t>
      </w:r>
    </w:p>
    <w:p w:rsidR="00555B4D" w:rsidRPr="005B560E" w:rsidRDefault="00064CE9" w:rsidP="00555B4D">
      <w:pPr>
        <w:pStyle w:val="Nadpis3"/>
        <w:rPr>
          <w:sz w:val="22"/>
        </w:rPr>
      </w:pPr>
      <w:r w:rsidRPr="005B560E">
        <w:rPr>
          <w:sz w:val="22"/>
        </w:rPr>
        <w:t>2</w:t>
      </w:r>
      <w:r w:rsidR="00555B4D" w:rsidRPr="005B560E">
        <w:rPr>
          <w:sz w:val="22"/>
        </w:rPr>
        <w:t xml:space="preserve">. dubna </w:t>
      </w:r>
    </w:p>
    <w:p w:rsidR="00064CE9" w:rsidRPr="005B560E" w:rsidRDefault="00064CE9" w:rsidP="00064CE9">
      <w:pPr>
        <w:pStyle w:val="Zkladntext"/>
        <w:rPr>
          <w:sz w:val="20"/>
        </w:rPr>
      </w:pPr>
      <w:r w:rsidRPr="005B560E">
        <w:rPr>
          <w:sz w:val="20"/>
        </w:rPr>
        <w:t>Tvorba posteru vztahujícího se k Bc práci</w:t>
      </w:r>
      <w:r w:rsidR="00DA733B" w:rsidRPr="005B560E">
        <w:rPr>
          <w:sz w:val="20"/>
        </w:rPr>
        <w:t>.</w:t>
      </w:r>
      <w:r w:rsidRPr="005B560E">
        <w:rPr>
          <w:sz w:val="20"/>
        </w:rPr>
        <w:t xml:space="preserve"> </w:t>
      </w:r>
      <w:r w:rsidR="00DA733B" w:rsidRPr="005B560E">
        <w:rPr>
          <w:sz w:val="20"/>
        </w:rPr>
        <w:t>(P</w:t>
      </w:r>
      <w:r w:rsidRPr="005B560E">
        <w:rPr>
          <w:sz w:val="20"/>
        </w:rPr>
        <w:t>ráce doma</w:t>
      </w:r>
      <w:r w:rsidR="00DA733B" w:rsidRPr="005B560E">
        <w:rPr>
          <w:sz w:val="20"/>
        </w:rPr>
        <w:t>).</w:t>
      </w:r>
    </w:p>
    <w:p w:rsidR="007C4AEA" w:rsidRPr="005B560E" w:rsidRDefault="00064CE9">
      <w:pPr>
        <w:pStyle w:val="Nadpis3"/>
        <w:rPr>
          <w:sz w:val="22"/>
        </w:rPr>
      </w:pPr>
      <w:r w:rsidRPr="005B560E">
        <w:rPr>
          <w:sz w:val="22"/>
        </w:rPr>
        <w:t>9</w:t>
      </w:r>
      <w:r w:rsidR="007C4AEA" w:rsidRPr="005B560E">
        <w:rPr>
          <w:sz w:val="22"/>
        </w:rPr>
        <w:t xml:space="preserve">. dubna </w:t>
      </w:r>
    </w:p>
    <w:p w:rsidR="007C4AEA" w:rsidRPr="005B560E" w:rsidRDefault="007C4AEA">
      <w:pPr>
        <w:rPr>
          <w:sz w:val="20"/>
        </w:rPr>
      </w:pPr>
      <w:r w:rsidRPr="005B560E">
        <w:rPr>
          <w:sz w:val="20"/>
        </w:rPr>
        <w:t xml:space="preserve">Vyhodnocení vytvořených posterů, diskuse nad problémy. </w:t>
      </w:r>
      <w:r w:rsidRPr="005B560E">
        <w:rPr>
          <w:sz w:val="20"/>
          <w:lang w:val="en-US"/>
        </w:rPr>
        <w:t>Coffee break</w:t>
      </w:r>
      <w:r w:rsidRPr="005B560E">
        <w:rPr>
          <w:sz w:val="20"/>
        </w:rPr>
        <w:t>.</w:t>
      </w:r>
    </w:p>
    <w:p w:rsidR="007C4AEA" w:rsidRPr="005B560E" w:rsidRDefault="00064CE9">
      <w:pPr>
        <w:pStyle w:val="Nadpis3"/>
        <w:rPr>
          <w:sz w:val="22"/>
        </w:rPr>
      </w:pPr>
      <w:r w:rsidRPr="005B560E">
        <w:rPr>
          <w:sz w:val="22"/>
        </w:rPr>
        <w:t>16</w:t>
      </w:r>
      <w:r w:rsidR="007C4AEA" w:rsidRPr="005B560E">
        <w:rPr>
          <w:sz w:val="22"/>
        </w:rPr>
        <w:t xml:space="preserve">. </w:t>
      </w:r>
      <w:r w:rsidR="00AF0F64" w:rsidRPr="005B560E">
        <w:rPr>
          <w:sz w:val="22"/>
        </w:rPr>
        <w:t>dubna</w:t>
      </w:r>
    </w:p>
    <w:p w:rsidR="007C4AEA" w:rsidRPr="005B560E" w:rsidRDefault="007C4AEA">
      <w:pPr>
        <w:rPr>
          <w:sz w:val="20"/>
        </w:rPr>
      </w:pPr>
      <w:r w:rsidRPr="005B560E">
        <w:rPr>
          <w:sz w:val="20"/>
        </w:rPr>
        <w:t>Ústní prezentace – přednáška (seminář, konference, obhajoba). Tvorba prezentace v PowerPointu. Techniky správné ústní prezentace a jejich praktický nácvik.</w:t>
      </w:r>
    </w:p>
    <w:p w:rsidR="007C4AEA" w:rsidRPr="005B560E" w:rsidRDefault="007C4AEA">
      <w:pPr>
        <w:pStyle w:val="Zkladntext"/>
        <w:rPr>
          <w:sz w:val="20"/>
        </w:rPr>
      </w:pPr>
      <w:r w:rsidRPr="005B560E">
        <w:rPr>
          <w:sz w:val="20"/>
        </w:rPr>
        <w:t>Tvorba 20</w:t>
      </w:r>
      <w:r w:rsidR="00064CE9" w:rsidRPr="005B560E">
        <w:rPr>
          <w:sz w:val="20"/>
        </w:rPr>
        <w:t>.</w:t>
      </w:r>
      <w:r w:rsidRPr="005B560E">
        <w:rPr>
          <w:sz w:val="20"/>
        </w:rPr>
        <w:t>min. ústní prezentace (referátu).</w:t>
      </w:r>
    </w:p>
    <w:p w:rsidR="00AF0F64" w:rsidRPr="005B560E" w:rsidRDefault="00875CF9" w:rsidP="00AF0F64">
      <w:pPr>
        <w:pStyle w:val="Nadpis3"/>
        <w:rPr>
          <w:sz w:val="22"/>
        </w:rPr>
      </w:pPr>
      <w:r w:rsidRPr="005B560E">
        <w:rPr>
          <w:sz w:val="22"/>
        </w:rPr>
        <w:t>2</w:t>
      </w:r>
      <w:r w:rsidR="00064CE9" w:rsidRPr="005B560E">
        <w:rPr>
          <w:sz w:val="22"/>
        </w:rPr>
        <w:t>3</w:t>
      </w:r>
      <w:r w:rsidR="00AF0F64" w:rsidRPr="005B560E">
        <w:rPr>
          <w:sz w:val="22"/>
        </w:rPr>
        <w:t>. dubna</w:t>
      </w:r>
    </w:p>
    <w:p w:rsidR="00064CE9" w:rsidRPr="005B560E" w:rsidRDefault="00064CE9" w:rsidP="00064CE9">
      <w:pPr>
        <w:pStyle w:val="Zkladntext"/>
        <w:rPr>
          <w:sz w:val="20"/>
        </w:rPr>
      </w:pPr>
      <w:r w:rsidRPr="005B560E">
        <w:rPr>
          <w:sz w:val="20"/>
        </w:rPr>
        <w:t>Tvorba 20</w:t>
      </w:r>
      <w:r w:rsidRPr="005B560E">
        <w:rPr>
          <w:sz w:val="20"/>
        </w:rPr>
        <w:t>.</w:t>
      </w:r>
      <w:r w:rsidRPr="005B560E">
        <w:rPr>
          <w:sz w:val="20"/>
        </w:rPr>
        <w:t xml:space="preserve">min. ústní prezentace </w:t>
      </w:r>
      <w:r w:rsidR="00DA733B" w:rsidRPr="005B560E">
        <w:rPr>
          <w:sz w:val="20"/>
        </w:rPr>
        <w:t>–</w:t>
      </w:r>
      <w:r w:rsidRPr="005B560E">
        <w:rPr>
          <w:sz w:val="20"/>
        </w:rPr>
        <w:t xml:space="preserve"> </w:t>
      </w:r>
      <w:r w:rsidR="00DA733B" w:rsidRPr="005B560E">
        <w:rPr>
          <w:sz w:val="20"/>
        </w:rPr>
        <w:t>(</w:t>
      </w:r>
      <w:r w:rsidRPr="005B560E">
        <w:rPr>
          <w:sz w:val="20"/>
        </w:rPr>
        <w:t>Práce doma.</w:t>
      </w:r>
      <w:r w:rsidR="00DA733B" w:rsidRPr="005B560E">
        <w:rPr>
          <w:sz w:val="20"/>
        </w:rPr>
        <w:t>)</w:t>
      </w:r>
    </w:p>
    <w:p w:rsidR="00064CE9" w:rsidRPr="005B560E" w:rsidRDefault="00064CE9" w:rsidP="00064CE9">
      <w:pPr>
        <w:pStyle w:val="Nadpis3"/>
        <w:rPr>
          <w:sz w:val="22"/>
        </w:rPr>
      </w:pPr>
      <w:r w:rsidRPr="005B560E">
        <w:rPr>
          <w:sz w:val="22"/>
        </w:rPr>
        <w:t>3</w:t>
      </w:r>
      <w:r w:rsidRPr="005B560E">
        <w:rPr>
          <w:sz w:val="22"/>
        </w:rPr>
        <w:t>0</w:t>
      </w:r>
      <w:r w:rsidRPr="005B560E">
        <w:rPr>
          <w:sz w:val="22"/>
        </w:rPr>
        <w:t>. dubna</w:t>
      </w:r>
    </w:p>
    <w:p w:rsidR="00064CE9" w:rsidRPr="005B560E" w:rsidRDefault="00064CE9" w:rsidP="00064CE9">
      <w:pPr>
        <w:rPr>
          <w:sz w:val="20"/>
        </w:rPr>
      </w:pPr>
      <w:r w:rsidRPr="005B560E">
        <w:rPr>
          <w:sz w:val="20"/>
        </w:rPr>
        <w:t>Prezentace vytvořených přednášek. Diskuse nad výsledky. Popularizace vědecké práce.</w:t>
      </w:r>
    </w:p>
    <w:p w:rsidR="00064CE9" w:rsidRPr="005B560E" w:rsidRDefault="00064CE9" w:rsidP="00AF0F64">
      <w:pPr>
        <w:rPr>
          <w:sz w:val="20"/>
        </w:rPr>
      </w:pPr>
    </w:p>
    <w:p w:rsidR="007C4AEA" w:rsidRPr="005B560E" w:rsidRDefault="00064CE9">
      <w:pPr>
        <w:pStyle w:val="Nadpis3"/>
        <w:rPr>
          <w:sz w:val="22"/>
        </w:rPr>
      </w:pPr>
      <w:r w:rsidRPr="005B560E">
        <w:rPr>
          <w:sz w:val="22"/>
        </w:rPr>
        <w:t>7</w:t>
      </w:r>
      <w:r w:rsidR="007C4AEA" w:rsidRPr="005B560E">
        <w:rPr>
          <w:sz w:val="22"/>
        </w:rPr>
        <w:t xml:space="preserve">. </w:t>
      </w:r>
      <w:r w:rsidR="00555B4D" w:rsidRPr="005B560E">
        <w:rPr>
          <w:sz w:val="22"/>
        </w:rPr>
        <w:t>května</w:t>
      </w:r>
    </w:p>
    <w:p w:rsidR="007C4AEA" w:rsidRPr="005B560E" w:rsidRDefault="007C4AEA">
      <w:pPr>
        <w:rPr>
          <w:sz w:val="20"/>
        </w:rPr>
      </w:pPr>
      <w:r w:rsidRPr="005B560E">
        <w:rPr>
          <w:sz w:val="20"/>
        </w:rPr>
        <w:t xml:space="preserve">Prezentace vytvořených přednášek. Diskuse nad výsledky. Varia. </w:t>
      </w:r>
      <w:r w:rsidR="00967C3A" w:rsidRPr="005B560E">
        <w:rPr>
          <w:sz w:val="20"/>
        </w:rPr>
        <w:t>Z</w:t>
      </w:r>
      <w:r w:rsidRPr="005B560E">
        <w:rPr>
          <w:sz w:val="20"/>
        </w:rPr>
        <w:t>ápočet.</w:t>
      </w:r>
    </w:p>
    <w:sectPr w:rsidR="007C4AEA" w:rsidRPr="005B560E" w:rsidSect="00AF0F64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I3MgWSxuZGJko6SsGpxcWZ+XkgBUa1ADMcFHUsAAAA"/>
  </w:docVars>
  <w:rsids>
    <w:rsidRoot w:val="00967C3A"/>
    <w:rsid w:val="00064CE9"/>
    <w:rsid w:val="002501B8"/>
    <w:rsid w:val="00322408"/>
    <w:rsid w:val="00404702"/>
    <w:rsid w:val="004C2FB8"/>
    <w:rsid w:val="00555B4D"/>
    <w:rsid w:val="005B560E"/>
    <w:rsid w:val="005D1A37"/>
    <w:rsid w:val="006D5D8B"/>
    <w:rsid w:val="007C4AEA"/>
    <w:rsid w:val="00875CF9"/>
    <w:rsid w:val="00967C3A"/>
    <w:rsid w:val="00AF0F64"/>
    <w:rsid w:val="00DA733B"/>
    <w:rsid w:val="00DF1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EC71A3C"/>
  <w15:chartTrackingRefBased/>
  <w15:docId w15:val="{0C18A39F-0C07-4C26-B061-056415C2E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qFormat/>
    <w:pPr>
      <w:keepNext/>
      <w:jc w:val="center"/>
      <w:outlineLvl w:val="3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Pr>
      <w:b/>
      <w:bCs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7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Bi4926 Vědecká práce v rostlinné fyziologii</vt:lpstr>
    </vt:vector>
  </TitlesOfParts>
  <Company>Masaryk University Brno</Company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4926 Vědecká práce v rostlinné fyziologii</dc:title>
  <dc:subject/>
  <dc:creator>Mycorrhizal Lab</dc:creator>
  <cp:keywords/>
  <cp:lastModifiedBy>HP</cp:lastModifiedBy>
  <cp:revision>7</cp:revision>
  <cp:lastPrinted>2005-02-28T08:45:00Z</cp:lastPrinted>
  <dcterms:created xsi:type="dcterms:W3CDTF">2018-03-06T14:11:00Z</dcterms:created>
  <dcterms:modified xsi:type="dcterms:W3CDTF">2020-03-05T08:27:00Z</dcterms:modified>
</cp:coreProperties>
</file>